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6A777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 PROJECT 2 : Relational Database Design</w:t>
      </w:r>
    </w:p>
    <w:p w14:paraId="73A32AA3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/*</w:t>
      </w:r>
    </w:p>
    <w:p w14:paraId="55A7A813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Problem Statement:</w:t>
      </w:r>
    </w:p>
    <w:p w14:paraId="1BE7BA4B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How to convert a relational design into tables in SQL Server?</w:t>
      </w:r>
    </w:p>
    <w:p w14:paraId="23E29D7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opics:</w:t>
      </w:r>
    </w:p>
    <w:p w14:paraId="47BFF6B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In this project, you will work on converting a relational design that enlists various</w:t>
      </w:r>
    </w:p>
    <w:p w14:paraId="2A68701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users, their roles, user accounts and their statuses into different tables in SQL</w:t>
      </w:r>
    </w:p>
    <w:p w14:paraId="03A1299B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Server and insert data into them. Having at least two rows in each of the tables,</w:t>
      </w:r>
    </w:p>
    <w:p w14:paraId="58C5CD77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you have to ensure that you have created respective foreign keys.</w:t>
      </w:r>
    </w:p>
    <w:p w14:paraId="376823E0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31351374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asks To Be Performed: (refer the diagram from the pdf of PROJECT2 to create the tables)</w:t>
      </w:r>
    </w:p>
    <w:p w14:paraId="5C382321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Location of the file in the system : D:\Courses\Intelipaat\IITR_assignments\Projects</w:t>
      </w:r>
    </w:p>
    <w:p w14:paraId="70A88898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0C8D26BC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&gt; Define relations/attributes</w:t>
      </w:r>
    </w:p>
    <w:p w14:paraId="1E13A2FC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&gt; Define primary keys</w:t>
      </w:r>
    </w:p>
    <w:p w14:paraId="7260693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&gt; Create foreign keys</w:t>
      </w:r>
    </w:p>
    <w:p w14:paraId="77B19B14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73973357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STEPWISE EXPLANATION OF HOW THE TASK WAS PERFORMED:</w:t>
      </w:r>
    </w:p>
    <w:p w14:paraId="0A99922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1) A database was created called 'user_roles' using the create database command in the query window.</w:t>
      </w:r>
    </w:p>
    <w:p w14:paraId="4088E49E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(Alternatively --&gt; go to Object Explorer --&gt; Right click --&gt; create new database --&gt; Write the database name --&gt; click add ---&gt; ok)</w:t>
      </w:r>
    </w:p>
    <w:p w14:paraId="5EB7644D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2) Refresh the object explorer window--&gt; click the + adjacent to Databases --&gt; You can find the new Database</w:t>
      </w:r>
    </w:p>
    <w:p w14:paraId="3C8FD52F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3) click the + button of the database user_roles and go to ---&gt; Database Diagrams --&gt; Right click on it --&gt; create new Database Diagram</w:t>
      </w:r>
    </w:p>
    <w:p w14:paraId="74F2458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0D629454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1. Insert data into each of the above tables. With at least two rows in each of</w:t>
      </w:r>
    </w:p>
    <w:p w14:paraId="19E1223A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he tables. Make sure that you have created respective foreign keys.</w:t>
      </w:r>
    </w:p>
    <w:p w14:paraId="6CEAB80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03A2BDC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15578863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2. Delete all the data from each of the tables.</w:t>
      </w:r>
    </w:p>
    <w:p w14:paraId="5A17F290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63C16BC8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0E50BFF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*/</w:t>
      </w:r>
    </w:p>
    <w:p w14:paraId="4AE0EDD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3211817D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creat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databas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user_role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64A1623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1E41AE9A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/* So when you go to --&gt; Database Diagrams (under user_roles database) --&gt; It shows to select tables for creating the diagram --&gt; If the tables</w:t>
      </w:r>
    </w:p>
    <w:p w14:paraId="58D3FC85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are not created the pannel is empty --&gt; So, lets create the tables first --&gt; This time using the Object explorer tools and not by writing a query</w:t>
      </w:r>
    </w:p>
    <w:p w14:paraId="578B6B75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as this is a part of the training --&gt; for this --&gt; Go to Tables (under user_roles database) --&gt; right click on it --&gt; got to new ---&gt; Table --</w:t>
      </w:r>
    </w:p>
    <w:p w14:paraId="1AA64BFC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&gt; enter column names, data type, null or not null--&gt; select the column --&gt; right click --&gt; there u can set primary key if u want --&gt; then--&gt;</w:t>
      </w:r>
    </w:p>
    <w:p w14:paraId="78BDCC4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-&gt; click the save button in the tool bar below the Menu bar --&gt; Give table name and save</w:t>
      </w:r>
    </w:p>
    <w:p w14:paraId="24528F72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0E55BF31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Issues encountered while saving and how it was handled :</w:t>
      </w:r>
    </w:p>
    <w:p w14:paraId="0A9465D0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1) 2 tables :</w:t>
      </w:r>
    </w:p>
    <w:p w14:paraId="7A129A13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 xml:space="preserve">table 1 : dbo.user_has_role </w:t>
      </w:r>
    </w:p>
    <w:p w14:paraId="36ADCFFA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able 2 : dbo.user_has_status</w:t>
      </w:r>
    </w:p>
    <w:p w14:paraId="45107413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 xml:space="preserve">both had 2 columns asking the data type to be [timestamp]. </w:t>
      </w:r>
    </w:p>
    <w:p w14:paraId="2341D6F8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ISSUE : The current version of SQL server allows only one [timestamp] data type column.</w:t>
      </w:r>
    </w:p>
    <w:p w14:paraId="2FE0A84F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SOLUTION : [datetime] was used instead of [timestamp]</w:t>
      </w:r>
    </w:p>
    <w:p w14:paraId="58A5ABB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66B9CDEB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2) table 3 : dbo.status</w:t>
      </w:r>
    </w:p>
    <w:p w14:paraId="011D97ED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lastRenderedPageBreak/>
        <w:t>ISSUE : [bool] data type is not supported in the current SSMS version.</w:t>
      </w:r>
    </w:p>
    <w:p w14:paraId="675A139F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SOLUTION : [bit] was used instead</w:t>
      </w:r>
    </w:p>
    <w:p w14:paraId="05AFA145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3DCA7F3A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O ESTABLISH RELATIONSHIPS AND CREATE FOREIGN KEYS :</w:t>
      </w:r>
    </w:p>
    <w:p w14:paraId="1C7F9F87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&gt; Go to database diagrams --&gt; right click --&gt; new database diagram --&gt; from the window --&gt; hold ctrl + (Left mouse click all tables individually)--</w:t>
      </w:r>
    </w:p>
    <w:p w14:paraId="6717AE25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&gt; click add --&gt; All the tables are now shown in the diagram window --&gt; select a table --&gt; right click on it --&gt; go to --&gt; relationships--</w:t>
      </w:r>
    </w:p>
    <w:p w14:paraId="1280B2D0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&gt; A window will open saying foreign key relationships --&gt; click on add to add a foreign key --&gt; then go to [General] --&gt; Tables and columns specifications --</w:t>
      </w:r>
    </w:p>
    <w:p w14:paraId="6E588238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&gt; select the table from where u want to take the primary key and the specific column and the goal table column which has to be related with --</w:t>
      </w:r>
    </w:p>
    <w:p w14:paraId="54888213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&gt; primary key of the other doner table for the foreign key --&gt; click ok --&gt; check back the diagram --&gt; u can see the foreign key is set</w:t>
      </w:r>
    </w:p>
    <w:p w14:paraId="13F2E3C1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6818163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O INSERT VALUES :</w:t>
      </w:r>
    </w:p>
    <w:p w14:paraId="7F19112C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We used queries as we do in general.</w:t>
      </w:r>
    </w:p>
    <w:p w14:paraId="7FB4B2FA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5243138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O DELETE TABLES :</w:t>
      </w:r>
    </w:p>
    <w:p w14:paraId="72514C34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We used queries as we do in general.</w:t>
      </w:r>
    </w:p>
    <w:p w14:paraId="33E55423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7FD99642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*/</w:t>
      </w:r>
    </w:p>
    <w:p w14:paraId="5966501F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451C8FB3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dbo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role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73C1A914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inser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into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dbo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rol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 xml:space="preserve">values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Developer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2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nalyst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3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Tester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4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Manager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5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HR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6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CEO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7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Director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;</w:t>
      </w:r>
    </w:p>
    <w:p w14:paraId="6780696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4458D8CE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dbo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user_account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1F8233C0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inser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into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dbo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user_account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values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</w:p>
    <w:p w14:paraId="61080937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2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nirudh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sahu23@gmail.com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ni123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nisalt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nihash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0C56733A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22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Sonia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sonia23@gmail.com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sonia123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soniasalt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soniahash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6B8F2F4A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23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Yash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yash23@gmail.com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yash123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yashsalt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yashhash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6F162510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24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nuradha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nu23@gmail.com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nu123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nusalt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nuhash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3F98C854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25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Chandrakant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chand23@gmail.com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chan123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chansalt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chanhash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634A1F8C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26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Simran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sim23@gmail.com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sim123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simsalt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simhash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2DA92051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27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Rahul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rahu23@gmail.com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rah123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rahusalt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rahuhash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;</w:t>
      </w:r>
    </w:p>
    <w:p w14:paraId="4C4990D4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3D45E0D8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dbo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user_has_role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3CCF916A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 Assuming you already have the 'user_has_role' table created</w:t>
      </w:r>
    </w:p>
    <w:p w14:paraId="020A6C4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 Insert 7 random records into the 'user_has_role' table</w:t>
      </w:r>
    </w:p>
    <w:p w14:paraId="64E867F5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42E91A7E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INSER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INTO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user_has_role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VALUES</w:t>
      </w:r>
    </w:p>
    <w:p w14:paraId="03AA2141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 xml:space="preserve">   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3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2 08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2 17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30CA670C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 xml:space="preserve">   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32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3 09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3 18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2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5FE0062F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 xml:space="preserve">   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33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4 10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4 19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3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3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305A163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 xml:space="preserve">   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34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5 11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5 20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4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4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0B12E6FE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 xml:space="preserve">   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35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6 12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6 21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5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5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6F345BC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 xml:space="preserve">   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36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7 13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7 22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6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6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46B23318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 xml:space="preserve">   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37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8 14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8 23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7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7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;</w:t>
      </w:r>
    </w:p>
    <w:p w14:paraId="3D5EE9F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7D42CF84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dbo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status</w:t>
      </w:r>
    </w:p>
    <w:p w14:paraId="072007E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 Insert 5 random records into the 'dbo.status' table</w:t>
      </w:r>
    </w:p>
    <w:p w14:paraId="72DBA94A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6FFA7890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INSER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INTO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dbo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 xml:space="preserve">status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status_name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is_user_working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VALUES</w:t>
      </w:r>
    </w:p>
    <w:p w14:paraId="76F00FBD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00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ctive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7298C75C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002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Inactive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0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6A24FE71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003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On Vacation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0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28423627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lastRenderedPageBreak/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004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Away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0F244EBD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005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Busy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;</w:t>
      </w:r>
    </w:p>
    <w:p w14:paraId="7EED5098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7139D04D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user_has_statu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51F90831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inser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into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dbo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user_has_statu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values</w:t>
      </w:r>
    </w:p>
    <w:p w14:paraId="59BC2122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5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2 08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2 17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00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214FED52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52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3 09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3 18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2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002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12501FB5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53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6 12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6 21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5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003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26DD3015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54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7 13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7 22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6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004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,</w:t>
      </w:r>
    </w:p>
    <w:p w14:paraId="0E8A5A7E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55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8 14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 w:bidi="ar-SA"/>
        </w:rPr>
        <w:t>'2023-10-08 23:00:00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27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005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);</w:t>
      </w:r>
    </w:p>
    <w:p w14:paraId="6CBE447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5A55D8B5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Lets check the tables we created with values :</w:t>
      </w:r>
    </w:p>
    <w:p w14:paraId="2A67703F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dbo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role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5D49E838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[dbo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[status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775E832F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[dbo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[user_account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7FDB8FEA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[dbo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[user_has_role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252D0F4D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[dbo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[user_has_status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4CB0CA3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354AD0F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2. Delete all the data from each of the tables.</w:t>
      </w:r>
    </w:p>
    <w:p w14:paraId="123F488F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delet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dbo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role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20CF4B9A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output:</w:t>
      </w:r>
    </w:p>
    <w:p w14:paraId="4B940885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/*</w:t>
      </w:r>
    </w:p>
    <w:p w14:paraId="0917AB4A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Msg 547, Level 16, State 0, Line 93</w:t>
      </w:r>
    </w:p>
    <w:p w14:paraId="6C12E89B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he DELETE statement conflicted with the REFERENCE constraint "FK_user_has_role_role". The conflict occurred in database "user_roles", table "dbo.user_has_role", column 'role_id'.</w:t>
      </w:r>
    </w:p>
    <w:p w14:paraId="2C728163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he statement has been terminated.</w:t>
      </w:r>
    </w:p>
    <w:p w14:paraId="3FDA8F34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3EB4885F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Completion time: 2023-10-02T21:12:04.5132650+05:30</w:t>
      </w:r>
    </w:p>
    <w:p w14:paraId="2EE06D1E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*/</w:t>
      </w:r>
    </w:p>
    <w:p w14:paraId="72C6F21C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delet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[dbo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[status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554310AF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output:</w:t>
      </w:r>
    </w:p>
    <w:p w14:paraId="08E3F4CD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/*</w:t>
      </w:r>
    </w:p>
    <w:p w14:paraId="2C330D2D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Msg 547, Level 16, State 0, Line 102</w:t>
      </w:r>
    </w:p>
    <w:p w14:paraId="3D8D53BC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he DELETE statement conflicted with the REFERENCE constraint "FK_user_has_status_status". The conflict occurred in database "user_roles", table "dbo.user_has_status", column 'status_id'.</w:t>
      </w:r>
    </w:p>
    <w:p w14:paraId="71D22BB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he statement has been terminated.</w:t>
      </w:r>
    </w:p>
    <w:p w14:paraId="26E3CBD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0C0FF883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Completion time: 2023-10-02T21:12:54.2071368+05:30</w:t>
      </w:r>
    </w:p>
    <w:p w14:paraId="5BBD614D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*/</w:t>
      </w:r>
    </w:p>
    <w:p w14:paraId="0B4AAB28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delet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[dbo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[user_account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4A94CB63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output:</w:t>
      </w:r>
    </w:p>
    <w:p w14:paraId="494B7519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/*</w:t>
      </w:r>
    </w:p>
    <w:p w14:paraId="6ED81BA4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Msg 547, Level 16, State 0, Line 111</w:t>
      </w:r>
    </w:p>
    <w:p w14:paraId="73A9616E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he DELETE statement conflicted with the REFERENCE constraint "FK_user_has_role_user_account". The conflict occurred in database "user_roles", table "dbo.user_has_role", column 'user_account_id'.</w:t>
      </w:r>
    </w:p>
    <w:p w14:paraId="440BA6BB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The statement has been terminated.</w:t>
      </w:r>
    </w:p>
    <w:p w14:paraId="0E0831D2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6B6C0F9E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Completion time: 2023-10-02T21:14:04.4044186+05:30</w:t>
      </w:r>
    </w:p>
    <w:p w14:paraId="2BA0016F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*/</w:t>
      </w:r>
    </w:p>
    <w:p w14:paraId="3463BB7E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delet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[dbo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[user_has_role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711CA524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output:</w:t>
      </w:r>
    </w:p>
    <w:p w14:paraId="72F84425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/*</w:t>
      </w:r>
    </w:p>
    <w:p w14:paraId="395B3933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(7 rows affected)</w:t>
      </w:r>
    </w:p>
    <w:p w14:paraId="7BAE39CF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65ECA3B2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Completion time: 2023-10-02T21:14:15.0138121+05:30</w:t>
      </w:r>
    </w:p>
    <w:p w14:paraId="4250DA47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lastRenderedPageBreak/>
        <w:t>*/</w:t>
      </w:r>
    </w:p>
    <w:p w14:paraId="32D29DE0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 w:bidi="ar-SA"/>
        </w:rPr>
        <w:t>delet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 xml:space="preserve"> [dbo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  <w:t>[user_has_status]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 w:bidi="ar-SA"/>
        </w:rPr>
        <w:t>;</w:t>
      </w:r>
    </w:p>
    <w:p w14:paraId="54FF6A2C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output:</w:t>
      </w:r>
    </w:p>
    <w:p w14:paraId="659904FB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/*</w:t>
      </w:r>
    </w:p>
    <w:p w14:paraId="3A60F9B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(5 rows affected)</w:t>
      </w:r>
    </w:p>
    <w:p w14:paraId="35587D81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</w:p>
    <w:p w14:paraId="1ED39528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Completion time: 2023-10-02T21:14:32.7387280+05:30</w:t>
      </w:r>
    </w:p>
    <w:p w14:paraId="360DEA76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*/</w:t>
      </w:r>
    </w:p>
    <w:p w14:paraId="4EE87CEB" w14:textId="77777777" w:rsidR="004031FF" w:rsidRDefault="004031FF" w:rsidP="004031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NOTE : The tables those provide there column for reference as foreign key to another table cannot be deleted</w:t>
      </w:r>
    </w:p>
    <w:p w14:paraId="17550A26" w14:textId="480D2B39" w:rsidR="00C73AAA" w:rsidRDefault="004031FF" w:rsidP="004031FF">
      <w:pP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--NOTE : The other tables can be deleted.</w:t>
      </w:r>
    </w:p>
    <w:p w14:paraId="01819394" w14:textId="77777777" w:rsidR="004031FF" w:rsidRDefault="004031FF" w:rsidP="004031FF">
      <w:pP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</w:pPr>
    </w:p>
    <w:p w14:paraId="265D6760" w14:textId="5C87159A" w:rsidR="004031FF" w:rsidRDefault="004031FF" w:rsidP="004031FF">
      <w:pP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</w:pPr>
      <w:r>
        <w:rPr>
          <w:rFonts w:ascii="Consolas" w:hAnsi="Consolas" w:cs="Consolas"/>
          <w:color w:val="008000"/>
          <w:kern w:val="0"/>
          <w:sz w:val="19"/>
          <w:szCs w:val="19"/>
          <w:lang w:val="en-IN" w:bidi="ar-SA"/>
        </w:rPr>
        <w:t>SNAP SHOTS OF HOW I CREATED THE TABLES AND RELATIONSHIPS :</w:t>
      </w:r>
    </w:p>
    <w:p w14:paraId="5CE46DEA" w14:textId="7CA2D776" w:rsidR="004031FF" w:rsidRDefault="004031FF" w:rsidP="004031FF">
      <w:r>
        <w:rPr>
          <w:noProof/>
        </w:rPr>
        <w:drawing>
          <wp:inline distT="0" distB="0" distL="0" distR="0" wp14:anchorId="627A7D03" wp14:editId="65EB12D4">
            <wp:extent cx="5943600" cy="3341370"/>
            <wp:effectExtent l="0" t="0" r="0" b="0"/>
            <wp:docPr id="1192707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323FE" w14:textId="77777777" w:rsidR="004031FF" w:rsidRDefault="004031FF" w:rsidP="004031FF"/>
    <w:p w14:paraId="2E81AB3C" w14:textId="7BA8F516" w:rsidR="004031FF" w:rsidRDefault="004031FF" w:rsidP="004031FF">
      <w:r>
        <w:rPr>
          <w:noProof/>
        </w:rPr>
        <w:lastRenderedPageBreak/>
        <w:drawing>
          <wp:inline distT="0" distB="0" distL="0" distR="0" wp14:anchorId="3603EC80" wp14:editId="1681F7A2">
            <wp:extent cx="5943600" cy="3341370"/>
            <wp:effectExtent l="0" t="0" r="0" b="0"/>
            <wp:docPr id="1229055361" name="Picture 2" descr="A computer screen with a few box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055361" name="Picture 2" descr="A computer screen with a few box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B00D6" w14:textId="77777777" w:rsidR="004031FF" w:rsidRDefault="004031FF" w:rsidP="004031FF"/>
    <w:p w14:paraId="14312582" w14:textId="53C5919A" w:rsidR="004031FF" w:rsidRDefault="004031FF" w:rsidP="004031FF">
      <w:r>
        <w:rPr>
          <w:noProof/>
        </w:rPr>
        <w:drawing>
          <wp:inline distT="0" distB="0" distL="0" distR="0" wp14:anchorId="4577B961" wp14:editId="00F0B3E8">
            <wp:extent cx="5943600" cy="3341370"/>
            <wp:effectExtent l="0" t="0" r="0" b="0"/>
            <wp:docPr id="721517590" name="Picture 3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517590" name="Picture 3" descr="A computer screen 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B2DD5" w14:textId="77777777" w:rsidR="004031FF" w:rsidRDefault="004031FF" w:rsidP="004031FF"/>
    <w:p w14:paraId="11191DF2" w14:textId="4F0F8088" w:rsidR="004031FF" w:rsidRDefault="004031FF" w:rsidP="004031FF">
      <w:r>
        <w:t>--Thank you for the assignment. It was really helpful.</w:t>
      </w:r>
    </w:p>
    <w:sectPr w:rsidR="004031FF" w:rsidSect="00C73AA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jM1MDE2NzEztTRR0lEKTi0uzszPAykwrAUAUE4P2SwAAAA="/>
  </w:docVars>
  <w:rsids>
    <w:rsidRoot w:val="00723E9C"/>
    <w:rsid w:val="002617F3"/>
    <w:rsid w:val="00397141"/>
    <w:rsid w:val="003D44E0"/>
    <w:rsid w:val="004031FF"/>
    <w:rsid w:val="006F46E3"/>
    <w:rsid w:val="00723E9C"/>
    <w:rsid w:val="00A245BD"/>
    <w:rsid w:val="00C73A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FFA1B"/>
  <w15:chartTrackingRefBased/>
  <w15:docId w15:val="{C8E01440-897C-4750-9D39-B0B4478E1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3AAA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84</Words>
  <Characters>6184</Characters>
  <Application>Microsoft Office Word</Application>
  <DocSecurity>0</DocSecurity>
  <Lines>51</Lines>
  <Paragraphs>14</Paragraphs>
  <ScaleCrop>false</ScaleCrop>
  <Company/>
  <LinksUpToDate>false</LinksUpToDate>
  <CharactersWithSpaces>7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SAHU</dc:creator>
  <cp:keywords/>
  <dc:description/>
  <cp:lastModifiedBy>ANIRUDHA SAHU</cp:lastModifiedBy>
  <cp:revision>2</cp:revision>
  <dcterms:created xsi:type="dcterms:W3CDTF">2023-10-02T16:08:00Z</dcterms:created>
  <dcterms:modified xsi:type="dcterms:W3CDTF">2023-10-02T16:10:00Z</dcterms:modified>
</cp:coreProperties>
</file>